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52E3C060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5C2C77">
        <w:rPr>
          <w:rFonts w:ascii="Arial" w:hAnsi="Arial" w:cs="Arial"/>
          <w:b/>
          <w:bCs/>
          <w:sz w:val="24"/>
        </w:rPr>
        <w:t>#160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BB64AD">
        <w:rPr>
          <w:rFonts w:ascii="Arial" w:hAnsi="Arial" w:cs="Arial"/>
          <w:b/>
          <w:bCs/>
          <w:sz w:val="24"/>
        </w:rPr>
        <w:t>2313081</w:t>
      </w:r>
    </w:p>
    <w:p w14:paraId="410CAE7A" w14:textId="2BF845CF" w:rsidR="00B268C0" w:rsidRPr="00215BFC" w:rsidRDefault="005C2C77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icago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US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November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 w:rsidR="008C00B7">
        <w:rPr>
          <w:rFonts w:ascii="Arial" w:hAnsi="Arial" w:cs="Arial"/>
          <w:b/>
          <w:bCs/>
          <w:sz w:val="24"/>
        </w:rPr>
        <w:t>13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 w:rsidR="008C00B7">
        <w:rPr>
          <w:rFonts w:ascii="Arial" w:hAnsi="Arial" w:cs="Arial"/>
          <w:b/>
          <w:bCs/>
          <w:sz w:val="24"/>
        </w:rPr>
        <w:t>17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 w:rsidR="008829FA">
        <w:rPr>
          <w:rFonts w:ascii="Arial" w:hAnsi="Arial" w:cs="Arial"/>
          <w:b/>
          <w:bCs/>
          <w:sz w:val="24"/>
        </w:rPr>
        <w:t>3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5D5AB95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C00B7">
        <w:rPr>
          <w:rFonts w:ascii="Arial" w:hAnsi="Arial" w:cs="Arial"/>
          <w:b/>
          <w:bCs/>
          <w:sz w:val="36"/>
          <w:szCs w:val="36"/>
          <w:lang w:val="en-US"/>
        </w:rPr>
        <w:t>#160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BCC6FBC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C00B7">
        <w:rPr>
          <w:b/>
          <w:bCs/>
          <w:color w:val="auto"/>
        </w:rPr>
        <w:t>SA2#160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4B4BFA34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7C0073">
        <w:rPr>
          <w:rFonts w:ascii="Arial" w:hAnsi="Arial" w:cs="Arial"/>
          <w:sz w:val="18"/>
          <w:szCs w:val="18"/>
        </w:rPr>
        <w:t>♠ marks sessions with notes taken by MCC.</w:t>
      </w:r>
      <w:bookmarkStart w:id="0" w:name="OLE_LINK5"/>
      <w:bookmarkStart w:id="1" w:name="OLE_LINK2"/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Grand Ballroom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tate Ballroom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Honore Ball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2F7F5CFB" w14:textId="18E92C20" w:rsidR="004440C6" w:rsidRPr="004440C6" w:rsidRDefault="0011441C" w:rsidP="007C0073">
      <w:pPr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385" w:type="dxa"/>
        <w:tblLayout w:type="fixed"/>
        <w:tblLook w:val="04A0" w:firstRow="1" w:lastRow="0" w:firstColumn="1" w:lastColumn="0" w:noHBand="0" w:noVBand="1"/>
      </w:tblPr>
      <w:tblGrid>
        <w:gridCol w:w="626"/>
        <w:gridCol w:w="960"/>
        <w:gridCol w:w="2759"/>
        <w:gridCol w:w="2760"/>
        <w:gridCol w:w="2760"/>
        <w:gridCol w:w="2760"/>
        <w:gridCol w:w="2760"/>
      </w:tblGrid>
      <w:tr w:rsidR="004755A4" w:rsidRPr="004755A4" w14:paraId="35BE3938" w14:textId="77777777" w:rsidTr="003E5AC1">
        <w:trPr>
          <w:trHeight w:val="450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8462B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A89499" w14:textId="77777777" w:rsidR="004755A4" w:rsidRPr="004755A4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9752C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Mon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0DD4F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Tu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670377" w14:textId="77777777" w:rsidR="004755A4" w:rsidRPr="002B0969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>Wednesday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CD3A1" w14:textId="168C3D0A" w:rsidR="004755A4" w:rsidRPr="002B0969" w:rsidRDefault="003E5AC1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Thursday </w:t>
            </w:r>
            <w:r w:rsidR="004755A4"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 unless otherwise stated)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FBACE" w14:textId="1D0E6C98" w:rsidR="004755A4" w:rsidRPr="003E5AC1" w:rsidRDefault="004755A4" w:rsidP="004755A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</w:pPr>
            <w:r w:rsidRPr="002B0969">
              <w:rPr>
                <w:rFonts w:ascii="Arial" w:eastAsia="Times New Roman" w:hAnsi="Arial" w:cs="Arial"/>
                <w:b/>
                <w:bCs/>
                <w:szCs w:val="16"/>
                <w:lang w:val="en-US" w:eastAsia="ko-KR"/>
              </w:rPr>
              <w:t xml:space="preserve">Friday </w:t>
            </w:r>
            <w:r w:rsidRPr="002B0969">
              <w:rPr>
                <w:rFonts w:ascii="Arial" w:eastAsia="Times New Roman" w:hAnsi="Arial" w:cs="Arial"/>
                <w:bCs/>
                <w:szCs w:val="16"/>
                <w:lang w:val="en-US" w:eastAsia="ko-KR"/>
              </w:rPr>
              <w:t>(revisions only)</w:t>
            </w:r>
          </w:p>
        </w:tc>
      </w:tr>
      <w:tr w:rsidR="007533FE" w:rsidRPr="004755A4" w14:paraId="7497F638" w14:textId="77777777" w:rsidTr="00C62F3F">
        <w:trPr>
          <w:trHeight w:val="255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C9ABD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00</w:t>
            </w:r>
          </w:p>
          <w:p w14:paraId="6888F9A2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DA5DEA7" w14:textId="69DDA5CC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8:5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872F" w14:textId="77777777" w:rsidR="007533FE" w:rsidRPr="004755A4" w:rsidRDefault="007533FE" w:rsidP="0035195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55DD9BC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6DBF5" w14:textId="45C9D214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ISAC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13DF7" w14:textId="0D9D6F0D" w:rsidR="007533FE" w:rsidRPr="00BF5AA8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(Moderator): </w:t>
            </w:r>
            <w:r w:rsidRPr="00F37C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TRS_URLLC_LA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A12FF3A" w14:textId="2A5AFFC8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5D62D63" w14:textId="0013772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6DF006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DB896" w14:textId="7ECCD2B6" w:rsidR="007533FE" w:rsidRPr="004755A4" w:rsidRDefault="007533FE" w:rsidP="008246FE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EF7E1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651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7A9126" w14:textId="1C69F2C3" w:rsidR="007533FE" w:rsidRPr="00BF5AA8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XRM (Rel-18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21F3353" w14:textId="74A086AF" w:rsidR="007533FE" w:rsidRPr="00BF5AA8" w:rsidRDefault="00BA750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3-11-14T07:21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Drafting (moderator): FS_MASSS</w:t>
              </w:r>
            </w:ins>
            <w:bookmarkStart w:id="3" w:name="_GoBack"/>
            <w:bookmarkEnd w:id="3"/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2200CCCC" w14:textId="4966B5E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3BD7931" w14:textId="7A11FBD6" w:rsidR="007533FE" w:rsidRPr="004755A4" w:rsidRDefault="007533FE" w:rsidP="001F7AE5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AEEA4AD" w14:textId="77777777" w:rsidTr="00C62F3F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03536" w14:textId="71BA35C5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0367" w14:textId="77777777" w:rsidR="007533FE" w:rsidRPr="004755A4" w:rsidRDefault="007533FE" w:rsidP="008246F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55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21C867" w14:textId="06C72D86" w:rsidR="007533FE" w:rsidRPr="0008563B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611E08D" w14:textId="1A53755B" w:rsidR="007533FE" w:rsidRPr="00BF5AA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16E03F7E" w14:textId="045C8A4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</w:tcPr>
          <w:p w14:paraId="33F07614" w14:textId="1EF73F26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A0A90E0" w14:textId="77777777" w:rsidTr="0029169D">
        <w:trPr>
          <w:trHeight w:val="296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C74DD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9:00</w:t>
            </w:r>
          </w:p>
          <w:p w14:paraId="05EC2319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030384C" w14:textId="4F0B1D45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0:3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7EF8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275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FD540" w14:textId="5BAF73E0" w:rsidR="007533FE" w:rsidRPr="004755A4" w:rsidRDefault="007533FE" w:rsidP="006B3DB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6A135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Opening (1), Agenda (2), Reports (3), Common issues (4.1), Inclusive language (4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BA4D6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6B3DB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D7F5D6" w14:textId="2BC7DF38" w:rsidR="00794F7F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7.4, </w:t>
            </w:r>
            <w:r w:rsidR="00794F7F"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.x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</w:p>
          <w:p w14:paraId="33DC8CA7" w14:textId="2DFED056" w:rsidR="0069288A" w:rsidRDefault="007D5A72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18 LSs (9.37) </w:t>
            </w:r>
            <w:r w:rsidR="0069288A" w:rsidRPr="00C07A0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NTN topics) - 12</w:t>
            </w:r>
            <w:r w:rsidR="0069288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  <w:p w14:paraId="5334B41E" w14:textId="6E97A69F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EC1C2" w14:textId="7E1E4877" w:rsidR="007533FE" w:rsidRPr="000433B8" w:rsidRDefault="007533FE" w:rsidP="004E64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 Ranging_SL (9.</w:t>
            </w:r>
            <w:r w:rsidRPr="00E6440D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.</w:t>
            </w:r>
            <w:r w:rsidRPr="000044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D8C07AC" w14:textId="6A2A5EF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0EFCF1" w14:textId="768B51A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6BE5AA20" w14:textId="77777777" w:rsidTr="0029169D">
        <w:trPr>
          <w:trHeight w:val="269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4CDB9" w14:textId="3C85B8B9" w:rsidR="007533FE" w:rsidRPr="004755A4" w:rsidRDefault="007533FE" w:rsidP="00342855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4FEB5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C510D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55E3DC3" w14:textId="2C6423F0" w:rsidR="0022196D" w:rsidRPr="00F5338F" w:rsidRDefault="0022196D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</w:t>
            </w:r>
            <w:r w:rsidRPr="00C07A02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115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5B7413D1" w14:textId="0D311182" w:rsidR="007533FE" w:rsidRPr="00F5338F" w:rsidRDefault="003353A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FS_MPS4msg (19.5) </w:t>
            </w:r>
            <w:r w:rsidR="000B40B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(0.75) </w:t>
            </w:r>
            <w:r w:rsidRPr="00C221D0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- 1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F2918B0" w14:textId="2C1FCC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6A4D0A9" w14:textId="209567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68E59124" w14:textId="77777777" w:rsidTr="0029169D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C7972" w14:textId="0289020C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BF2F1" w14:textId="77777777" w:rsidR="007533FE" w:rsidRPr="004755A4" w:rsidRDefault="007533FE" w:rsidP="0034285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C9EF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BE871F4" w14:textId="7BA6604A" w:rsidR="007533FE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98</w:t>
            </w:r>
          </w:p>
          <w:p w14:paraId="5F96D37A" w14:textId="25BF7064" w:rsidR="007533FE" w:rsidRPr="00F5338F" w:rsidRDefault="007533FE" w:rsidP="00D341C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BBB9FD9" w14:textId="41CFDA97" w:rsidR="001B4A1A" w:rsidRPr="00952F64" w:rsidRDefault="001B4A1A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eUEPO (9.25.2) - 64</w:t>
            </w:r>
          </w:p>
          <w:p w14:paraId="383BE0B0" w14:textId="1CC54A62" w:rsidR="007533FE" w:rsidRPr="00F5338F" w:rsidRDefault="007533FE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6C2792F5" w14:textId="5AE3876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53DA4BC" w14:textId="3E1C4D8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342855" w:rsidRPr="004755A4" w14:paraId="081D84B3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E11E8" w14:textId="51702334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301C67A" w14:textId="77777777" w:rsidR="00342855" w:rsidRPr="004755A4" w:rsidRDefault="00342855" w:rsidP="00342855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627FDF3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74645FF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DF7FEA2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3DF0732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4C7D9081" w14:textId="77777777" w:rsidR="00342855" w:rsidRPr="004755A4" w:rsidRDefault="00342855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7533FE" w:rsidRPr="004755A4" w14:paraId="336E8DEF" w14:textId="77777777" w:rsidTr="0082582B">
        <w:trPr>
          <w:trHeight w:val="224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5EFB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:00</w:t>
            </w:r>
          </w:p>
          <w:p w14:paraId="5379D7C2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6F7886B7" w14:textId="045701A0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2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50374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26569" w14:textId="0F69B4C3" w:rsidR="007533FE" w:rsidRPr="000433B8" w:rsidRDefault="007533FE" w:rsidP="007D5A7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Pre-Rel-17 Maintenance (6.x</w:t>
            </w:r>
            <w:r w:rsidR="0020590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6.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–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6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29591E" w14:textId="38C8E8C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LCS_Ph3 (9.6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34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E98C8" w14:textId="674B0D5D" w:rsidR="00F911E3" w:rsidRDefault="007533FE" w:rsidP="00413E7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Generic Rel-18 LSs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9.37)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eNPN topics, </w:t>
            </w:r>
            <w:r w:rsidR="00F911E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oSe topics)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</w:t>
            </w:r>
            <w:r w:rsidR="001B4A1A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66</w:t>
            </w:r>
          </w:p>
          <w:p w14:paraId="6A4CA3FF" w14:textId="0FCF3D28" w:rsidR="007533FE" w:rsidRPr="000433B8" w:rsidRDefault="007533FE" w:rsidP="00794F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color w:val="auto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7 Maintenance (</w:t>
            </w:r>
            <w:r w:rsidR="0065014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5.x, 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.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2, 7.3,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 </w:t>
            </w:r>
            <w:r w:rsidR="007D5A7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- </w:t>
            </w:r>
            <w:r w:rsidR="00794F7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7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93C4E26" w14:textId="59C9290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98EB97C" w14:textId="15388B0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</w:tr>
      <w:tr w:rsidR="007533FE" w:rsidRPr="004755A4" w14:paraId="357F5B6C" w14:textId="77777777" w:rsidTr="0082582B">
        <w:trPr>
          <w:trHeight w:val="251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7D308" w14:textId="13D5644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79F23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408A413" w14:textId="1B8F4253" w:rsidR="00CA3339" w:rsidRPr="00952F64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XRM (9.12.2) – 115</w:t>
            </w:r>
          </w:p>
          <w:p w14:paraId="3920FBA0" w14:textId="4B728AD3" w:rsidR="007533FE" w:rsidRPr="000433B8" w:rsidRDefault="007533FE" w:rsidP="00CA333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161F0E8" w14:textId="2021039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NA_Ph3 (9.23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9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563CE91" w14:textId="4D541912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</w:t>
            </w:r>
            <w:r w:rsidRPr="00A9170C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9</w:t>
            </w:r>
            <w:r w:rsidRPr="00D66F67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40F88C28" w14:textId="51AD286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A25C18F" w14:textId="5F6FE4AF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B1162BD" w14:textId="77777777" w:rsidTr="0082582B">
        <w:trPr>
          <w:trHeight w:val="18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31B38" w14:textId="66C3C71D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81D25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0C4E76E" w14:textId="5E2D44F4" w:rsidR="00CA3339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A668C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SAT_Ph2 (9.2.2)</w:t>
            </w:r>
            <w:r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– 18</w:t>
            </w:r>
            <w:r w:rsidR="00AF4FE9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, 8.11, 8.27 (5)</w:t>
            </w:r>
          </w:p>
          <w:p w14:paraId="56A2DA33" w14:textId="173F3EBF" w:rsidR="007533FE" w:rsidRPr="007C3F5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099B47D" w14:textId="0E96DCE8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ECB2D85" w14:textId="6ACEE6BA" w:rsidR="007533FE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597634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CAT B/C alignment (9.38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6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, </w:t>
            </w:r>
          </w:p>
          <w:p w14:paraId="63ADF0B5" w14:textId="1E76642F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TEI-18 Maintenance (9.29 – 9.36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10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2F82CAB" w14:textId="7AF368F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25D65897" w14:textId="1C6D6A7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6BFF4394" w14:textId="77777777" w:rsidTr="003E5AC1">
        <w:trPr>
          <w:trHeight w:val="872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5A3E2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46CE9EB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338A0563" w14:textId="26A2C8C9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50FD732B" w14:textId="4DFD8C2E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2638080C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</w:tcPr>
          <w:p w14:paraId="13F3BA79" w14:textId="6FBBB6E9" w:rsidR="002463B8" w:rsidRPr="00E77A8D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8457752" w14:textId="0BA76A52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♠ 13:3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Start of single stream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List of agreed tdocs for block approval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 xml:space="preserve">Revisions 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00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block approval of agreed tdocs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</w:t>
            </w:r>
          </w:p>
        </w:tc>
      </w:tr>
      <w:tr w:rsidR="007533FE" w:rsidRPr="004755A4" w14:paraId="43638621" w14:textId="77777777" w:rsidTr="003256FE">
        <w:trPr>
          <w:trHeight w:val="242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CB64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:00</w:t>
            </w:r>
          </w:p>
          <w:p w14:paraId="1BF9B26A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248D6D79" w14:textId="553E4035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5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8FE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7502F" w14:textId="115CD1A5" w:rsidR="007533FE" w:rsidRPr="000433B8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5E138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♠ </w:t>
            </w:r>
            <w:r w:rsidRPr="005E138C">
              <w:rPr>
                <w:rFonts w:ascii="Arial" w:hAnsi="Arial" w:cs="Arial"/>
                <w:color w:val="auto"/>
                <w:sz w:val="16"/>
                <w:szCs w:val="16"/>
              </w:rPr>
              <w:t>VMR (9.19.2)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–</w:t>
            </w:r>
            <w:r w:rsidR="00F732CB" w:rsidRPr="005E138C">
              <w:rPr>
                <w:rFonts w:ascii="Arial" w:hAnsi="Arial" w:cs="Arial"/>
                <w:color w:val="auto"/>
                <w:sz w:val="16"/>
                <w:szCs w:val="16"/>
              </w:rPr>
              <w:t xml:space="preserve"> 11</w:t>
            </w:r>
            <w:r w:rsidR="00231609" w:rsidRPr="005E138C">
              <w:rPr>
                <w:rFonts w:ascii="Arial" w:hAnsi="Arial" w:cs="Arial"/>
                <w:color w:val="auto"/>
                <w:sz w:val="16"/>
                <w:szCs w:val="16"/>
              </w:rPr>
              <w:t>, UAS_Ph2 (9.4.2) - 3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91C19" w14:textId="5B2B8AD5" w:rsidR="007533FE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♠ </w:t>
            </w:r>
          </w:p>
          <w:p w14:paraId="654C1A27" w14:textId="631DB2B0" w:rsidR="007533FE" w:rsidRPr="004D3160" w:rsidRDefault="007533FE" w:rsidP="003027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42668" w14:textId="3EEE273B" w:rsidR="007533FE" w:rsidRPr="000044E1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02787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TRS_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URLLC (9.18.2)</w:t>
            </w:r>
            <w:r w:rsidR="00F732CB" w:rsidRPr="001B4A1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46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922E42" w14:textId="353B3575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88F2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29C04B46" w14:textId="77777777" w:rsidTr="003256FE">
        <w:trPr>
          <w:trHeight w:val="30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1D6E23" w14:textId="7C3076DB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71FD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555245" w14:textId="30DD11A0" w:rsidR="007533FE" w:rsidRDefault="007533FE" w:rsidP="00D473D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>AIMLsys (9.9.2)</w:t>
            </w:r>
            <w:r w:rsidR="00F732CB"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  <w:t xml:space="preserve"> - 53</w:t>
            </w:r>
          </w:p>
          <w:p w14:paraId="422E3162" w14:textId="15DD00CA" w:rsidR="007533FE" w:rsidRPr="000433B8" w:rsidRDefault="007533FE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1295D30" w14:textId="5E589F5C" w:rsidR="00D677D3" w:rsidRPr="00BA25DF" w:rsidRDefault="00D677D3" w:rsidP="005115C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D677D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XRM_</w:t>
            </w:r>
            <w:r w:rsidRPr="00374323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Ph2 (19.3) - 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AE8B316" w14:textId="3C259C84" w:rsidR="00D677D3" w:rsidRPr="000433B8" w:rsidRDefault="00D677D3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3C2B12C2" w14:textId="072B04D0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B718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1AE8737" w14:textId="77777777" w:rsidTr="003256FE">
        <w:trPr>
          <w:trHeight w:val="242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48B7A" w14:textId="692E6FE4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7B95D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CEE9CC" w14:textId="55860737" w:rsidR="007533FE" w:rsidRPr="000433B8" w:rsidRDefault="003353A8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3093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ATSSS_Ph3 (9.15.2) (0.5) – 12, </w:t>
            </w:r>
            <w:r w:rsidR="007533FE" w:rsidRPr="00027870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FS_NG_RTC_Ph2 (19.</w:t>
            </w:r>
            <w:r w:rsidR="007533FE" w:rsidRPr="00E044AA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2)</w:t>
            </w:r>
            <w:r w:rsidR="007533FE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(0.5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384A47B" w14:textId="093F1037" w:rsidR="008466B1" w:rsidRDefault="008466B1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eNS_Ph3 (9.11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– 98</w:t>
            </w:r>
          </w:p>
          <w:p w14:paraId="3CEBF5C0" w14:textId="4FCC9254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3F9AE5" w14:textId="73949022" w:rsidR="00D677D3" w:rsidRPr="00952F64" w:rsidRDefault="001B4A1A" w:rsidP="001B4A1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BA25DF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5G_PIN (9.3</w:t>
            </w:r>
            <w:r w:rsidRPr="001B4A1A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>.2) -</w:t>
            </w:r>
            <w:r w:rsidRPr="00952F64"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  <w:t xml:space="preserve"> 2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7A261C5A" w14:textId="18645EB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AEB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50228FDC" w14:textId="77777777" w:rsidTr="003E5AC1">
        <w:trPr>
          <w:trHeight w:val="255"/>
        </w:trPr>
        <w:tc>
          <w:tcPr>
            <w:tcW w:w="6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861AC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BF11CC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2B1AAB7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39307402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12DF35A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181A726F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E3A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446B6616" w14:textId="77777777" w:rsidTr="00465174">
        <w:trPr>
          <w:trHeight w:val="260"/>
        </w:trPr>
        <w:tc>
          <w:tcPr>
            <w:tcW w:w="62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CA2B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:00</w:t>
            </w:r>
          </w:p>
          <w:p w14:paraId="78AAFE8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58F5CE20" w14:textId="52F355C9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7:30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18E5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EB551" w14:textId="340B6C24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Ranging_SL (9.5.2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8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E94C2" w14:textId="04468013" w:rsidR="007533FE" w:rsidRPr="000433B8" w:rsidRDefault="007533FE" w:rsidP="00242D2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EDGE_Ph2 (9</w:t>
            </w:r>
            <w:r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.17.2)</w:t>
            </w:r>
            <w:r w:rsidR="00F732CB" w:rsidRPr="005A687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53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D9006" w14:textId="2818646F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30.1)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DAFCD7" w14:textId="3B7EAB2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29999" w14:textId="1E95B133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65B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6:00</w:t>
            </w: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 Close of meeting</w:t>
            </w: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or before</w:t>
            </w:r>
          </w:p>
        </w:tc>
      </w:tr>
      <w:tr w:rsidR="007533FE" w:rsidRPr="004755A4" w14:paraId="11D3F7D7" w14:textId="77777777" w:rsidTr="00465174">
        <w:trPr>
          <w:trHeight w:val="260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83C39" w14:textId="4DECBF1D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B3590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2F2D3DD" w14:textId="07346D56" w:rsidR="007533FE" w:rsidRPr="00BA25DF" w:rsidRDefault="00CA3339" w:rsidP="003353A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green"/>
                <w:lang w:val="en-US" w:eastAsia="ko-KR"/>
              </w:rPr>
            </w:pPr>
            <w:r w:rsidRPr="002E3E7E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FS_5GSAT_ARCH_Ph3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(</w:t>
            </w:r>
            <w:r w:rsidRPr="00A9170C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19.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 xml:space="preserve"> - 4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8B6BD8B" w14:textId="595F79A7" w:rsidR="00CA3339" w:rsidRPr="000433B8" w:rsidRDefault="00DE7D7C" w:rsidP="0088335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e</w:t>
            </w:r>
            <w:r w:rsidR="00CA3339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NA_Ph3 (9.23</w:t>
            </w:r>
            <w:r w:rsidR="00CA3339" w:rsidRPr="001B4A1A">
              <w:rPr>
                <w:rFonts w:ascii="Arial" w:eastAsia="Times New Roman" w:hAnsi="Arial" w:cs="Arial"/>
                <w:color w:val="auto"/>
                <w:sz w:val="16"/>
                <w:szCs w:val="16"/>
                <w:highlight w:val="green"/>
                <w:lang w:val="en-US" w:eastAsia="ko-KR"/>
              </w:rPr>
              <w:t>.2)- 98</w:t>
            </w: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26BD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1D40EC7B" w14:textId="6746A8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F370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AF15268" w14:textId="77777777" w:rsidTr="00465174">
        <w:trPr>
          <w:trHeight w:val="278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7B904" w14:textId="48FC17B8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93FC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F719F8" w14:textId="3FFE2566" w:rsidR="007533FE" w:rsidRPr="00BA25DF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  <w:r w:rsidRPr="000433B8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Rel-17 Maintenance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8.x)</w:t>
            </w:r>
            <w:r w:rsidR="00F732C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 xml:space="preserve"> - </w:t>
            </w:r>
            <w:r w:rsidR="004A590B">
              <w:rPr>
                <w:rFonts w:ascii="Arial" w:eastAsia="Times New Roman" w:hAnsi="Arial" w:cs="Arial"/>
                <w:color w:val="auto"/>
                <w:sz w:val="16"/>
                <w:szCs w:val="16"/>
                <w:highlight w:val="cyan"/>
                <w:lang w:val="en-US" w:eastAsia="ko-KR"/>
              </w:rPr>
              <w:t>53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FABF676" w14:textId="474DEF6E" w:rsidR="00CA3339" w:rsidRPr="00BA25DF" w:rsidRDefault="00CA333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cyan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15FE" w14:textId="77777777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hideMark/>
          </w:tcPr>
          <w:p w14:paraId="412764E6" w14:textId="42FD2DF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6AB2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463B8" w:rsidRPr="004755A4" w14:paraId="18DCFAE7" w14:textId="77777777" w:rsidTr="003E5AC1">
        <w:trPr>
          <w:trHeight w:val="255"/>
        </w:trPr>
        <w:tc>
          <w:tcPr>
            <w:tcW w:w="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34C0D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6EB97A9E" w14:textId="77777777" w:rsidR="002463B8" w:rsidRPr="004755A4" w:rsidRDefault="002463B8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5CA1EED1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4B53A5A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hideMark/>
          </w:tcPr>
          <w:p w14:paraId="63072726" w14:textId="77777777" w:rsidR="002463B8" w:rsidRPr="006B5532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hideMark/>
          </w:tcPr>
          <w:p w14:paraId="2475C615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53CCEF9" w14:textId="77777777" w:rsidR="002463B8" w:rsidRPr="004755A4" w:rsidRDefault="002463B8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pproved tdocs not available after the meeting may be unapproved and go for email approval instead.</w:t>
            </w:r>
          </w:p>
        </w:tc>
      </w:tr>
      <w:tr w:rsidR="007533FE" w:rsidRPr="004755A4" w14:paraId="45F9B5AF" w14:textId="77777777" w:rsidTr="001B0E12">
        <w:trPr>
          <w:trHeight w:val="255"/>
        </w:trPr>
        <w:tc>
          <w:tcPr>
            <w:tcW w:w="6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B9A2E6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27870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:40</w:t>
            </w:r>
          </w:p>
          <w:p w14:paraId="38AB2B18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o</w:t>
            </w:r>
          </w:p>
          <w:p w14:paraId="70923E97" w14:textId="19A113E2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9267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val="en-US" w:eastAsia="ko-KR"/>
              </w:rPr>
              <w:t>19:00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81C6B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4755A4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0E8F" w14:textId="1CE0280C" w:rsidR="007533FE" w:rsidRPr="00226E4D" w:rsidRDefault="00650144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eastAsia="ko-KR"/>
              </w:rPr>
            </w:pPr>
            <w:r w:rsidRPr="004755A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♠ NG_RTC (9.14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A266E0C" w14:textId="5BFF850F" w:rsidR="007533FE" w:rsidRPr="004755A4" w:rsidRDefault="00FF2F2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4" w:author="Andy Bennett" w:date="2023-11-14T07:21:00Z">
              <w:r w:rsidDel="00BA75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Drafting</w:delText>
              </w:r>
              <w:r w:rsidR="000105EF" w:rsidDel="00BA75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(moderator)</w:delText>
              </w:r>
              <w:r w:rsidDel="00BA75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: FS_MASSS</w:delText>
              </w:r>
            </w:del>
          </w:p>
        </w:tc>
        <w:tc>
          <w:tcPr>
            <w:tcW w:w="27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3F58A3FE" w14:textId="4AD1B9C2" w:rsidR="007533FE" w:rsidRPr="006B5532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 Rel-19 SI/WI Proposals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.1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, Work Planning, etc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30</w:t>
            </w:r>
            <w:r w:rsidRPr="006B5532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.x), AoB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69814C0" w14:textId="05782B32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♠</w:t>
            </w: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0DC8B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589708B8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BBD7B6" w14:textId="6351305F" w:rsidR="007533FE" w:rsidRPr="004755A4" w:rsidRDefault="007533FE" w:rsidP="002463B8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F327E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550C94B" w14:textId="0F196009" w:rsidR="007533FE" w:rsidRPr="00B34E75" w:rsidRDefault="00F37C99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Moderator): Ambient Io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746FA98" w14:textId="755D5FCF" w:rsidR="007533FE" w:rsidRPr="00557F1E" w:rsidRDefault="00081A2F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(rapporteur): Rel-18 ProSe (9.37)</w:t>
            </w:r>
          </w:p>
        </w:tc>
        <w:tc>
          <w:tcPr>
            <w:tcW w:w="276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</w:tcPr>
          <w:p w14:paraId="69086378" w14:textId="40D7AD51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</w:tcPr>
          <w:p w14:paraId="01DCF306" w14:textId="47E85D6D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ED65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7533FE" w:rsidRPr="004755A4" w14:paraId="340B8710" w14:textId="77777777" w:rsidTr="001B0E12">
        <w:trPr>
          <w:trHeight w:val="255"/>
        </w:trPr>
        <w:tc>
          <w:tcPr>
            <w:tcW w:w="6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366132" w14:textId="75B2BFEC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B99A7" w14:textId="77777777" w:rsidR="007533FE" w:rsidRPr="004755A4" w:rsidRDefault="007533FE" w:rsidP="002463B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3825104" w14:textId="653229A4" w:rsidR="007533FE" w:rsidRPr="00952F64" w:rsidRDefault="00C07A02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Batang" w:hAnsi="Arial" w:cs="Arial"/>
                <w:color w:val="auto"/>
                <w:sz w:val="16"/>
                <w:szCs w:val="18"/>
                <w:highlight w:val="yellow"/>
                <w:lang w:eastAsia="ar-SA"/>
              </w:rPr>
            </w:pPr>
            <w:r w:rsidRPr="00226E4D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FS_</w:t>
            </w:r>
            <w:r w:rsidRPr="00374323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EnergySys</w:t>
            </w:r>
            <w:r w:rsidRPr="00374323" w:rsidDel="007B2ED7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 xml:space="preserve"> </w:t>
            </w:r>
            <w:r w:rsidRPr="00003C16">
              <w:rPr>
                <w:rFonts w:ascii="Arial" w:eastAsia="Batang" w:hAnsi="Arial" w:cs="Arial"/>
                <w:color w:val="auto"/>
                <w:sz w:val="16"/>
                <w:szCs w:val="18"/>
                <w:highlight w:val="cyan"/>
                <w:lang w:eastAsia="ar-SA"/>
              </w:rPr>
              <w:t>(19.4) – 5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96AECE1" w14:textId="3912690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60E7032" w14:textId="2D20C2DC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</w:tcPr>
          <w:p w14:paraId="42F2FCC4" w14:textId="3854F2AB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36E" w14:textId="77777777" w:rsidR="007533FE" w:rsidRPr="004755A4" w:rsidRDefault="007533FE" w:rsidP="001F7AE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</w:tbl>
    <w:p w14:paraId="3626FF05" w14:textId="3EB2B5F9" w:rsidR="00695F18" w:rsidRDefault="0011441C" w:rsidP="00695F18">
      <w:pPr>
        <w:rPr>
          <w:rFonts w:ascii="Arial" w:hAnsi="Arial" w:cs="Arial"/>
          <w:b/>
          <w:color w:val="auto"/>
        </w:rPr>
      </w:pPr>
      <w:r>
        <w:rPr>
          <w:rFonts w:ascii="Arial" w:hAnsi="Arial" w:cs="Arial"/>
          <w:b/>
          <w:color w:val="FF0000"/>
        </w:rPr>
        <w:br w:type="textWrapping" w:clear="all"/>
      </w:r>
      <w:r w:rsidR="00405061" w:rsidRPr="003838BC">
        <w:rPr>
          <w:rFonts w:ascii="Arial" w:hAnsi="Arial" w:cs="Arial"/>
          <w:b/>
          <w:color w:val="auto"/>
          <w:highlight w:val="gree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green"/>
        </w:rPr>
        <w:t xml:space="preserve">1: </w:t>
      </w:r>
      <w:r w:rsidR="004B66FD" w:rsidRPr="003838BC">
        <w:rPr>
          <w:rFonts w:ascii="Arial" w:hAnsi="Arial" w:cs="Arial"/>
          <w:b/>
          <w:color w:val="auto"/>
          <w:highlight w:val="green"/>
        </w:rPr>
        <w:t>Dario</w:t>
      </w:r>
      <w:r w:rsidR="0071716A" w:rsidRPr="003C62AF">
        <w:rPr>
          <w:rFonts w:ascii="Arial" w:hAnsi="Arial" w:cs="Arial"/>
          <w:b/>
          <w:color w:val="auto"/>
        </w:rPr>
        <w:t xml:space="preserve">, </w:t>
      </w:r>
      <w:r w:rsidR="00405061" w:rsidRPr="003838BC">
        <w:rPr>
          <w:rFonts w:ascii="Arial" w:hAnsi="Arial" w:cs="Arial"/>
          <w:b/>
          <w:color w:val="auto"/>
          <w:highlight w:val="cyan"/>
        </w:rPr>
        <w:t xml:space="preserve">Convenor </w:t>
      </w:r>
      <w:r w:rsidR="0071716A" w:rsidRPr="003838BC">
        <w:rPr>
          <w:rFonts w:ascii="Arial" w:hAnsi="Arial" w:cs="Arial"/>
          <w:b/>
          <w:color w:val="auto"/>
          <w:highlight w:val="cyan"/>
        </w:rPr>
        <w:t xml:space="preserve">2: </w:t>
      </w:r>
      <w:r w:rsidR="004B66FD" w:rsidRPr="003838BC">
        <w:rPr>
          <w:rFonts w:ascii="Arial" w:hAnsi="Arial" w:cs="Arial"/>
          <w:b/>
          <w:color w:val="auto"/>
          <w:highlight w:val="cyan"/>
        </w:rPr>
        <w:t>Wanqiang</w:t>
      </w:r>
      <w:r w:rsidR="004B66FD"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  <w:bookmarkEnd w:id="0"/>
      <w:bookmarkEnd w:id="1"/>
    </w:p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B268C0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0B8394" w14:textId="77777777" w:rsidR="00E954A4" w:rsidRDefault="00E954A4">
      <w:pPr>
        <w:spacing w:after="0"/>
      </w:pPr>
      <w:r>
        <w:separator/>
      </w:r>
    </w:p>
  </w:endnote>
  <w:endnote w:type="continuationSeparator" w:id="0">
    <w:p w14:paraId="40F0233D" w14:textId="77777777" w:rsidR="00E954A4" w:rsidRDefault="00E95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86BFFB" w14:textId="77777777" w:rsidR="00E954A4" w:rsidRDefault="00E954A4">
      <w:pPr>
        <w:spacing w:after="0"/>
      </w:pPr>
      <w:r>
        <w:separator/>
      </w:r>
    </w:p>
  </w:footnote>
  <w:footnote w:type="continuationSeparator" w:id="0">
    <w:p w14:paraId="0A4C3052" w14:textId="77777777" w:rsidR="00E954A4" w:rsidRDefault="00E954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954A4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3C16"/>
    <w:rsid w:val="000044E1"/>
    <w:rsid w:val="000078BC"/>
    <w:rsid w:val="000105EF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272B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1A2F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0BB"/>
    <w:rsid w:val="000B48AE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B96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4AE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4A1A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5901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7574A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E0902"/>
    <w:rsid w:val="002E1956"/>
    <w:rsid w:val="002E3236"/>
    <w:rsid w:val="002E36E6"/>
    <w:rsid w:val="002E3E7E"/>
    <w:rsid w:val="002E5612"/>
    <w:rsid w:val="002E59F4"/>
    <w:rsid w:val="002E5A31"/>
    <w:rsid w:val="002E62FD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723C7"/>
    <w:rsid w:val="00372B3B"/>
    <w:rsid w:val="00373B80"/>
    <w:rsid w:val="00374323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5A16"/>
    <w:rsid w:val="003E5AC1"/>
    <w:rsid w:val="003E5C7E"/>
    <w:rsid w:val="003E6AC9"/>
    <w:rsid w:val="003F0DD1"/>
    <w:rsid w:val="003F1A3C"/>
    <w:rsid w:val="003F1B9C"/>
    <w:rsid w:val="003F2A4F"/>
    <w:rsid w:val="003F437C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2EA9"/>
    <w:rsid w:val="00413E73"/>
    <w:rsid w:val="0041440F"/>
    <w:rsid w:val="004144D3"/>
    <w:rsid w:val="00415CBE"/>
    <w:rsid w:val="00416263"/>
    <w:rsid w:val="0041785F"/>
    <w:rsid w:val="00417CDC"/>
    <w:rsid w:val="00423E9A"/>
    <w:rsid w:val="00424C62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90B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65ED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87C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495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38C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47ACF"/>
    <w:rsid w:val="00650144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6A91"/>
    <w:rsid w:val="0068737E"/>
    <w:rsid w:val="0069041B"/>
    <w:rsid w:val="006923A4"/>
    <w:rsid w:val="006926DC"/>
    <w:rsid w:val="0069288A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3DB4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7CC"/>
    <w:rsid w:val="006D4429"/>
    <w:rsid w:val="006D59A2"/>
    <w:rsid w:val="006D5CF2"/>
    <w:rsid w:val="006D5FC8"/>
    <w:rsid w:val="006D6197"/>
    <w:rsid w:val="006D62A5"/>
    <w:rsid w:val="006D68ED"/>
    <w:rsid w:val="006E08DF"/>
    <w:rsid w:val="006E1B7C"/>
    <w:rsid w:val="006E1FC2"/>
    <w:rsid w:val="006E28CC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20D"/>
    <w:rsid w:val="00786391"/>
    <w:rsid w:val="00790530"/>
    <w:rsid w:val="00791A6A"/>
    <w:rsid w:val="00794F7F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A72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3296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66B1"/>
    <w:rsid w:val="0084711D"/>
    <w:rsid w:val="008474B3"/>
    <w:rsid w:val="00850778"/>
    <w:rsid w:val="00850C11"/>
    <w:rsid w:val="008512EC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442D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2461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2F64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5A9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4C6B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4FE9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4FF8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572E"/>
    <w:rsid w:val="00B37A35"/>
    <w:rsid w:val="00B41118"/>
    <w:rsid w:val="00B423DD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01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7A0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67EE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A0479"/>
    <w:rsid w:val="00CA04EF"/>
    <w:rsid w:val="00CA3325"/>
    <w:rsid w:val="00CA3339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221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D7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07400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B20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3AAC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4A4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EF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09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37C99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1E3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3713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3271"/>
    <w:rsid w:val="00FC33D0"/>
    <w:rsid w:val="00FC42B9"/>
    <w:rsid w:val="00FC46E2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2F22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FAC011-17B5-4CBF-BDB1-D4CC13CF8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0</vt:lpstr>
    </vt:vector>
  </TitlesOfParts>
  <Company>Huawei Technologies Co.,Ltd.</Company>
  <LinksUpToDate>false</LinksUpToDate>
  <CharactersWithSpaces>2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3-11-14T13:20:00Z</dcterms:created>
  <dcterms:modified xsi:type="dcterms:W3CDTF">2023-11-1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